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1C" w14:textId="77777777" w:rsidR="005E13B2" w:rsidRDefault="00000000">
      <w:pPr>
        <w:rPr>
          <w:b/>
        </w:rPr>
      </w:pPr>
      <w:r>
        <w:rPr>
          <w:b/>
        </w:rPr>
        <w:t>File Handling Task:</w:t>
      </w:r>
    </w:p>
    <w:p w14:paraId="0000001D" w14:textId="4B6C015B" w:rsidR="005E13B2" w:rsidRPr="004B1649" w:rsidRDefault="00000000">
      <w:pPr>
        <w:rPr>
          <w:rFonts w:eastAsiaTheme="minorEastAsia"/>
        </w:rPr>
      </w:pPr>
      <w:r>
        <w:t xml:space="preserve">For one thing, currently there is a project with 200+ files saved in a nested folder structure. The project manager would like to know if there is a way to generate a file list that she can show to the client. </w:t>
      </w:r>
    </w:p>
    <w:p w14:paraId="0000001E" w14:textId="77777777" w:rsidR="005E13B2" w:rsidRDefault="005E13B2"/>
    <w:p w14:paraId="0000001F" w14:textId="77777777" w:rsidR="005E13B2" w:rsidRDefault="00000000">
      <w:r>
        <w:t>Task Description:</w:t>
      </w:r>
    </w:p>
    <w:p w14:paraId="00000020" w14:textId="77777777" w:rsidR="005E13B2" w:rsidRDefault="00000000">
      <w:r>
        <w:t>Generate a file list that contains all files in a folder. If there is a nested folder, you may skip the name of the folder but all files in that folder should be included in your file list.</w:t>
      </w:r>
    </w:p>
    <w:p w14:paraId="00000021" w14:textId="77777777" w:rsidR="005E13B2" w:rsidRDefault="005E13B2"/>
    <w:p w14:paraId="00000022" w14:textId="77777777" w:rsidR="005E13B2" w:rsidRDefault="00000000">
      <w:r>
        <w:t>Tips:</w:t>
      </w:r>
    </w:p>
    <w:p w14:paraId="00000023" w14:textId="77777777" w:rsidR="005E13B2" w:rsidRDefault="00000000">
      <w:pPr>
        <w:numPr>
          <w:ilvl w:val="0"/>
          <w:numId w:val="2"/>
        </w:numPr>
      </w:pPr>
      <w:r>
        <w:t>Your solution should allow the end user (i.e., the project manager) to specify a root folder path</w:t>
      </w:r>
    </w:p>
    <w:p w14:paraId="00000032" w14:textId="78F9ED49" w:rsidR="005E13B2" w:rsidRPr="002C3DE8" w:rsidRDefault="00000000" w:rsidP="002C3DE8">
      <w:pPr>
        <w:numPr>
          <w:ilvl w:val="0"/>
          <w:numId w:val="2"/>
        </w:numPr>
      </w:pPr>
      <w:r>
        <w:t>Feel free to attach the script/programme.</w:t>
      </w:r>
    </w:p>
    <w:p w14:paraId="00000033" w14:textId="77777777" w:rsidR="005E13B2" w:rsidRDefault="005E13B2"/>
    <w:sectPr w:rsidR="005E13B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1040787"/>
    <w:multiLevelType w:val="multilevel"/>
    <w:tmpl w:val="D4FEB7A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9B3348C"/>
    <w:multiLevelType w:val="multilevel"/>
    <w:tmpl w:val="147C5FB6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A547174"/>
    <w:multiLevelType w:val="multilevel"/>
    <w:tmpl w:val="78CA595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96149489">
    <w:abstractNumId w:val="2"/>
  </w:num>
  <w:num w:numId="2" w16cid:durableId="1915815167">
    <w:abstractNumId w:val="1"/>
  </w:num>
  <w:num w:numId="3" w16cid:durableId="920951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0NDExAWJTYzMzAyUdpeDU4uLM/DyQAsNaANTQv4ksAAAA"/>
  </w:docVars>
  <w:rsids>
    <w:rsidRoot w:val="005E13B2"/>
    <w:rsid w:val="002C3DE8"/>
    <w:rsid w:val="004B1649"/>
    <w:rsid w:val="005E13B2"/>
    <w:rsid w:val="00602AB5"/>
    <w:rsid w:val="00A17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AFD49"/>
  <w15:docId w15:val="{911789E0-BC05-4D4B-9A0D-703DABC13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SI LI</cp:lastModifiedBy>
  <cp:revision>5</cp:revision>
  <dcterms:created xsi:type="dcterms:W3CDTF">2024-01-18T18:46:00Z</dcterms:created>
  <dcterms:modified xsi:type="dcterms:W3CDTF">2024-04-20T19:23:00Z</dcterms:modified>
</cp:coreProperties>
</file>